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2F5C9" w14:textId="7A83A50D" w:rsidR="00266830" w:rsidRDefault="0005686B">
      <w:r>
        <w:rPr>
          <w:lang w:val="en-US"/>
        </w:rPr>
        <w:t>Dates, topics and points in laboratory exercises</w:t>
      </w:r>
      <w:r>
        <w:t xml:space="preserve"> </w:t>
      </w:r>
    </w:p>
    <w:tbl>
      <w:tblPr>
        <w:tblStyle w:val="TableGrid"/>
        <w:tblpPr w:leftFromText="180" w:rightFromText="180" w:vertAnchor="text" w:horzAnchor="margin" w:tblpXSpec="center" w:tblpY="378"/>
        <w:tblW w:w="14312" w:type="dxa"/>
        <w:tblLayout w:type="fixed"/>
        <w:tblLook w:val="04A0" w:firstRow="1" w:lastRow="0" w:firstColumn="1" w:lastColumn="0" w:noHBand="0" w:noVBand="1"/>
      </w:tblPr>
      <w:tblGrid>
        <w:gridCol w:w="1344"/>
        <w:gridCol w:w="2479"/>
        <w:gridCol w:w="1128"/>
        <w:gridCol w:w="1239"/>
        <w:gridCol w:w="1006"/>
        <w:gridCol w:w="1007"/>
        <w:gridCol w:w="933"/>
        <w:gridCol w:w="930"/>
        <w:gridCol w:w="1239"/>
        <w:gridCol w:w="1240"/>
        <w:gridCol w:w="1767"/>
      </w:tblGrid>
      <w:tr w:rsidR="00CD00B3" w:rsidRPr="00BD6944" w14:paraId="411750BD" w14:textId="07057F08" w:rsidTr="00E803BA">
        <w:trPr>
          <w:trHeight w:val="392"/>
        </w:trPr>
        <w:tc>
          <w:tcPr>
            <w:tcW w:w="1344" w:type="dxa"/>
            <w:vMerge w:val="restart"/>
            <w:shd w:val="clear" w:color="auto" w:fill="F2F2F2" w:themeFill="background1" w:themeFillShade="F2"/>
            <w:vAlign w:val="center"/>
          </w:tcPr>
          <w:p w14:paraId="2E0A76A3" w14:textId="248CAEB6" w:rsidR="00CD00B3" w:rsidRPr="00BD6944" w:rsidRDefault="00CD00B3" w:rsidP="00D11C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2479" w:type="dxa"/>
            <w:vMerge w:val="restart"/>
            <w:shd w:val="clear" w:color="auto" w:fill="F2F2F2" w:themeFill="background1" w:themeFillShade="F2"/>
            <w:vAlign w:val="center"/>
          </w:tcPr>
          <w:p w14:paraId="627622BB" w14:textId="25492A77" w:rsidR="00CD00B3" w:rsidRPr="00BD6944" w:rsidRDefault="00CD00B3" w:rsidP="00153D9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erial  processed so far including</w:t>
            </w:r>
            <w:r w:rsidRPr="00BD6944">
              <w:rPr>
                <w:sz w:val="20"/>
                <w:szCs w:val="20"/>
              </w:rPr>
              <w:t>:</w:t>
            </w:r>
          </w:p>
        </w:tc>
        <w:tc>
          <w:tcPr>
            <w:tcW w:w="5313" w:type="dxa"/>
            <w:gridSpan w:val="5"/>
            <w:shd w:val="clear" w:color="auto" w:fill="E2EFD9" w:themeFill="accent6" w:themeFillTint="33"/>
            <w:vAlign w:val="center"/>
          </w:tcPr>
          <w:p w14:paraId="705688D1" w14:textId="207A36CD" w:rsidR="00CD00B3" w:rsidRDefault="00CD00B3" w:rsidP="00153D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ultiple-choice questions</w:t>
            </w:r>
          </w:p>
        </w:tc>
        <w:tc>
          <w:tcPr>
            <w:tcW w:w="3409" w:type="dxa"/>
            <w:gridSpan w:val="3"/>
            <w:shd w:val="clear" w:color="auto" w:fill="FFF2CC" w:themeFill="accent4" w:themeFillTint="33"/>
            <w:vAlign w:val="center"/>
          </w:tcPr>
          <w:p w14:paraId="36F71CC4" w14:textId="38E62642" w:rsidR="00CD00B3" w:rsidRPr="005B7489" w:rsidRDefault="00CD00B3" w:rsidP="00153D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 tasks</w:t>
            </w:r>
          </w:p>
        </w:tc>
        <w:tc>
          <w:tcPr>
            <w:tcW w:w="1767" w:type="dxa"/>
            <w:vMerge w:val="restart"/>
            <w:shd w:val="clear" w:color="auto" w:fill="EDEDED" w:themeFill="accent3" w:themeFillTint="33"/>
          </w:tcPr>
          <w:p w14:paraId="0D29066B" w14:textId="77777777" w:rsidR="00CD00B3" w:rsidRDefault="008B3B1F" w:rsidP="00153D90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x points</w:t>
            </w:r>
          </w:p>
          <w:p w14:paraId="78E6F96B" w14:textId="543F29FF" w:rsidR="00562D57" w:rsidRPr="003F5308" w:rsidRDefault="00562D57" w:rsidP="00153D90">
            <w:pPr>
              <w:rPr>
                <w:bCs/>
                <w:sz w:val="20"/>
                <w:szCs w:val="20"/>
              </w:rPr>
            </w:pPr>
            <w:r w:rsidRPr="003F5308">
              <w:rPr>
                <w:bCs/>
                <w:sz w:val="20"/>
                <w:szCs w:val="20"/>
              </w:rPr>
              <w:t>(</w:t>
            </w:r>
            <w:r w:rsidR="006733D0" w:rsidRPr="003F5308">
              <w:rPr>
                <w:bCs/>
                <w:sz w:val="20"/>
                <w:szCs w:val="20"/>
              </w:rPr>
              <w:t xml:space="preserve">Multiple-choice questions + </w:t>
            </w:r>
            <w:r w:rsidR="00F42A07" w:rsidRPr="003F5308">
              <w:rPr>
                <w:bCs/>
              </w:rPr>
              <w:t xml:space="preserve"> </w:t>
            </w:r>
            <w:r w:rsidR="00F42A07" w:rsidRPr="003F5308">
              <w:rPr>
                <w:bCs/>
                <w:sz w:val="20"/>
                <w:szCs w:val="20"/>
              </w:rPr>
              <w:t>Program tasks)</w:t>
            </w:r>
          </w:p>
        </w:tc>
      </w:tr>
      <w:tr w:rsidR="00CD00B3" w:rsidRPr="00BD6944" w14:paraId="2209C0E6" w14:textId="474F1F32" w:rsidTr="00E803BA">
        <w:trPr>
          <w:trHeight w:val="784"/>
        </w:trPr>
        <w:tc>
          <w:tcPr>
            <w:tcW w:w="1344" w:type="dxa"/>
            <w:vMerge/>
          </w:tcPr>
          <w:p w14:paraId="36812BB7" w14:textId="77777777" w:rsidR="00CD00B3" w:rsidRPr="00BD6944" w:rsidRDefault="00CD00B3" w:rsidP="00BD6944">
            <w:pPr>
              <w:rPr>
                <w:sz w:val="20"/>
                <w:szCs w:val="20"/>
              </w:rPr>
            </w:pPr>
          </w:p>
        </w:tc>
        <w:tc>
          <w:tcPr>
            <w:tcW w:w="2479" w:type="dxa"/>
            <w:vMerge/>
          </w:tcPr>
          <w:p w14:paraId="1476E925" w14:textId="77777777" w:rsidR="00CD00B3" w:rsidRPr="00BD6944" w:rsidRDefault="00CD00B3" w:rsidP="00BD6944">
            <w:pPr>
              <w:rPr>
                <w:sz w:val="20"/>
                <w:szCs w:val="20"/>
              </w:rPr>
            </w:pPr>
          </w:p>
        </w:tc>
        <w:tc>
          <w:tcPr>
            <w:tcW w:w="1128" w:type="dxa"/>
            <w:shd w:val="clear" w:color="auto" w:fill="E2EFD9" w:themeFill="accent6" w:themeFillTint="33"/>
            <w:vAlign w:val="center"/>
          </w:tcPr>
          <w:p w14:paraId="30DAE5DE" w14:textId="7589601C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ber of tasks</w:t>
            </w:r>
          </w:p>
        </w:tc>
        <w:tc>
          <w:tcPr>
            <w:tcW w:w="1239" w:type="dxa"/>
            <w:shd w:val="clear" w:color="auto" w:fill="E2EFD9" w:themeFill="accent6" w:themeFillTint="33"/>
            <w:vAlign w:val="center"/>
          </w:tcPr>
          <w:p w14:paraId="58B13CAE" w14:textId="566B4E4A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ximum available time</w:t>
            </w:r>
          </w:p>
        </w:tc>
        <w:tc>
          <w:tcPr>
            <w:tcW w:w="1006" w:type="dxa"/>
            <w:shd w:val="clear" w:color="auto" w:fill="E2EFD9" w:themeFill="accent6" w:themeFillTint="33"/>
            <w:vAlign w:val="center"/>
          </w:tcPr>
          <w:p w14:paraId="2271C08B" w14:textId="00A47265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ints for the correct answer</w:t>
            </w:r>
          </w:p>
        </w:tc>
        <w:tc>
          <w:tcPr>
            <w:tcW w:w="1007" w:type="dxa"/>
            <w:shd w:val="clear" w:color="auto" w:fill="E2EFD9" w:themeFill="accent6" w:themeFillTint="33"/>
            <w:vAlign w:val="center"/>
          </w:tcPr>
          <w:p w14:paraId="00F46C77" w14:textId="073417BC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ints for incorrect answer</w:t>
            </w:r>
          </w:p>
        </w:tc>
        <w:tc>
          <w:tcPr>
            <w:tcW w:w="933" w:type="dxa"/>
            <w:shd w:val="clear" w:color="auto" w:fill="E2EFD9" w:themeFill="accent6" w:themeFillTint="33"/>
          </w:tcPr>
          <w:p w14:paraId="4FB8F6E1" w14:textId="77777777" w:rsidR="00CD00B3" w:rsidRDefault="00CD00B3" w:rsidP="00D11CEE">
            <w:pPr>
              <w:jc w:val="center"/>
              <w:rPr>
                <w:sz w:val="16"/>
                <w:szCs w:val="16"/>
              </w:rPr>
            </w:pPr>
          </w:p>
          <w:p w14:paraId="7748B858" w14:textId="675C01AB" w:rsidR="00CD00B3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x points</w:t>
            </w:r>
          </w:p>
        </w:tc>
        <w:tc>
          <w:tcPr>
            <w:tcW w:w="930" w:type="dxa"/>
            <w:shd w:val="clear" w:color="auto" w:fill="FFF2CC" w:themeFill="accent4" w:themeFillTint="33"/>
            <w:vAlign w:val="center"/>
          </w:tcPr>
          <w:p w14:paraId="3BF1CE26" w14:textId="2A757651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ber of tasks</w:t>
            </w:r>
          </w:p>
        </w:tc>
        <w:tc>
          <w:tcPr>
            <w:tcW w:w="1239" w:type="dxa"/>
            <w:shd w:val="clear" w:color="auto" w:fill="FFF2CC" w:themeFill="accent4" w:themeFillTint="33"/>
            <w:vAlign w:val="center"/>
          </w:tcPr>
          <w:p w14:paraId="467E5522" w14:textId="6DEEC157" w:rsidR="00CD00B3" w:rsidRPr="00BD6944" w:rsidRDefault="00CD00B3" w:rsidP="00D11CE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aximum available time</w:t>
            </w:r>
          </w:p>
        </w:tc>
        <w:tc>
          <w:tcPr>
            <w:tcW w:w="1240" w:type="dxa"/>
            <w:shd w:val="clear" w:color="auto" w:fill="FFF2CC" w:themeFill="accent4" w:themeFillTint="33"/>
            <w:vAlign w:val="center"/>
          </w:tcPr>
          <w:p w14:paraId="7794C9AC" w14:textId="515A5FF4" w:rsidR="00CD00B3" w:rsidRPr="00BD6944" w:rsidRDefault="00CD00B3" w:rsidP="00D11CEE">
            <w:pPr>
              <w:jc w:val="center"/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Maximum points</w:t>
            </w:r>
          </w:p>
        </w:tc>
        <w:tc>
          <w:tcPr>
            <w:tcW w:w="1767" w:type="dxa"/>
            <w:vMerge/>
            <w:shd w:val="clear" w:color="auto" w:fill="EDEDED" w:themeFill="accent3" w:themeFillTint="33"/>
          </w:tcPr>
          <w:p w14:paraId="416C9E00" w14:textId="77777777" w:rsidR="00CD00B3" w:rsidRDefault="00CD00B3" w:rsidP="00D11CEE">
            <w:pPr>
              <w:jc w:val="center"/>
              <w:rPr>
                <w:sz w:val="16"/>
                <w:szCs w:val="16"/>
              </w:rPr>
            </w:pPr>
          </w:p>
        </w:tc>
      </w:tr>
      <w:tr w:rsidR="00BF5ADC" w:rsidRPr="00BD6944" w14:paraId="1339E9D6" w14:textId="482492CE" w:rsidTr="00E803BA">
        <w:trPr>
          <w:trHeight w:val="560"/>
        </w:trPr>
        <w:tc>
          <w:tcPr>
            <w:tcW w:w="1344" w:type="dxa"/>
            <w:vAlign w:val="center"/>
          </w:tcPr>
          <w:p w14:paraId="6B3A034E" w14:textId="67928076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5</w:t>
            </w:r>
            <w:r w:rsidRPr="00BD6944">
              <w:rPr>
                <w:sz w:val="20"/>
                <w:szCs w:val="20"/>
              </w:rPr>
              <w:t>.10.20</w:t>
            </w:r>
            <w:r>
              <w:rPr>
                <w:sz w:val="20"/>
                <w:szCs w:val="20"/>
              </w:rPr>
              <w:t>23</w:t>
            </w:r>
            <w:r w:rsidRPr="00BD6944">
              <w:rPr>
                <w:sz w:val="20"/>
                <w:szCs w:val="20"/>
              </w:rPr>
              <w:t>.</w:t>
            </w:r>
          </w:p>
        </w:tc>
        <w:tc>
          <w:tcPr>
            <w:tcW w:w="2479" w:type="dxa"/>
            <w:vAlign w:val="center"/>
          </w:tcPr>
          <w:p w14:paraId="48E529E3" w14:textId="058F4FA1" w:rsidR="00BF5ADC" w:rsidRDefault="00BF5ADC" w:rsidP="00A13F2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 to slide 44 in lecture 03-Program Flow Control</w:t>
            </w:r>
          </w:p>
          <w:p w14:paraId="2B9DB9AE" w14:textId="4ADAD9DF" w:rsidR="00BF5ADC" w:rsidRPr="00D11CEE" w:rsidRDefault="00BF5ADC" w:rsidP="00A13F24">
            <w:pPr>
              <w:rPr>
                <w:sz w:val="16"/>
                <w:szCs w:val="16"/>
              </w:rPr>
            </w:pPr>
          </w:p>
        </w:tc>
        <w:tc>
          <w:tcPr>
            <w:tcW w:w="1128" w:type="dxa"/>
            <w:vAlign w:val="center"/>
          </w:tcPr>
          <w:p w14:paraId="5CE902E1" w14:textId="787BA829" w:rsidR="00BF5ADC" w:rsidRPr="00BD6944" w:rsidRDefault="00B7185F" w:rsidP="00A13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39" w:type="dxa"/>
            <w:vAlign w:val="center"/>
          </w:tcPr>
          <w:p w14:paraId="72205431" w14:textId="02BBBC64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25</w:t>
            </w:r>
            <w:r>
              <w:rPr>
                <w:sz w:val="20"/>
                <w:szCs w:val="20"/>
              </w:rPr>
              <w:t xml:space="preserve"> min.</w:t>
            </w:r>
          </w:p>
        </w:tc>
        <w:tc>
          <w:tcPr>
            <w:tcW w:w="1006" w:type="dxa"/>
            <w:vAlign w:val="center"/>
          </w:tcPr>
          <w:p w14:paraId="5D4ACF90" w14:textId="0009DAA4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2</w:t>
            </w:r>
          </w:p>
        </w:tc>
        <w:tc>
          <w:tcPr>
            <w:tcW w:w="1007" w:type="dxa"/>
            <w:vAlign w:val="center"/>
          </w:tcPr>
          <w:p w14:paraId="1A09B995" w14:textId="7AA20D9D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061F2ABB" w14:textId="77777777" w:rsidR="00BF5ADC" w:rsidRDefault="00BF5ADC" w:rsidP="00A13F24">
            <w:pPr>
              <w:jc w:val="center"/>
              <w:rPr>
                <w:sz w:val="20"/>
                <w:szCs w:val="20"/>
              </w:rPr>
            </w:pPr>
          </w:p>
          <w:p w14:paraId="2CBFA36A" w14:textId="7B6F0899" w:rsidR="00BF5ADC" w:rsidRDefault="00B7185F" w:rsidP="00A13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8</w:t>
            </w:r>
          </w:p>
        </w:tc>
        <w:tc>
          <w:tcPr>
            <w:tcW w:w="930" w:type="dxa"/>
            <w:vAlign w:val="center"/>
          </w:tcPr>
          <w:p w14:paraId="02213CAF" w14:textId="7E08A570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39" w:type="dxa"/>
            <w:vAlign w:val="center"/>
          </w:tcPr>
          <w:p w14:paraId="5021B7DA" w14:textId="720D4D69" w:rsidR="00BF5ADC" w:rsidRPr="00BD6944" w:rsidRDefault="00BF5ADC" w:rsidP="00A13F2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 min.</w:t>
            </w:r>
          </w:p>
        </w:tc>
        <w:tc>
          <w:tcPr>
            <w:tcW w:w="1240" w:type="dxa"/>
            <w:vAlign w:val="center"/>
          </w:tcPr>
          <w:p w14:paraId="3896FB78" w14:textId="585ACF63" w:rsidR="00BF5ADC" w:rsidRPr="00BD6944" w:rsidRDefault="00BF5ADC" w:rsidP="04EDB8A2">
            <w:pPr>
              <w:jc w:val="center"/>
              <w:rPr>
                <w:sz w:val="20"/>
                <w:szCs w:val="20"/>
              </w:rPr>
            </w:pPr>
            <w:r w:rsidRPr="04EDB8A2">
              <w:rPr>
                <w:sz w:val="20"/>
                <w:szCs w:val="20"/>
              </w:rPr>
              <w:t>0,</w:t>
            </w:r>
            <w:r w:rsidR="00B7185F">
              <w:rPr>
                <w:sz w:val="20"/>
                <w:szCs w:val="20"/>
              </w:rPr>
              <w:t>7</w:t>
            </w:r>
          </w:p>
        </w:tc>
        <w:tc>
          <w:tcPr>
            <w:tcW w:w="1767" w:type="dxa"/>
          </w:tcPr>
          <w:p w14:paraId="6AC542F5" w14:textId="77777777" w:rsidR="00BF5ADC" w:rsidRDefault="00BF5ADC" w:rsidP="04EDB8A2">
            <w:pPr>
              <w:jc w:val="center"/>
              <w:rPr>
                <w:sz w:val="20"/>
                <w:szCs w:val="20"/>
              </w:rPr>
            </w:pPr>
          </w:p>
          <w:p w14:paraId="3E20C825" w14:textId="10E9677F" w:rsidR="003F5308" w:rsidRPr="04EDB8A2" w:rsidRDefault="003F5308" w:rsidP="04EDB8A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</w:t>
            </w:r>
            <w:r w:rsidR="003058A8">
              <w:rPr>
                <w:sz w:val="20"/>
                <w:szCs w:val="20"/>
              </w:rPr>
              <w:t>5</w:t>
            </w:r>
          </w:p>
        </w:tc>
      </w:tr>
      <w:tr w:rsidR="00BF5ADC" w:rsidRPr="00BD6944" w14:paraId="70580C2E" w14:textId="26420FC8" w:rsidTr="00E803BA">
        <w:trPr>
          <w:trHeight w:val="560"/>
        </w:trPr>
        <w:tc>
          <w:tcPr>
            <w:tcW w:w="1344" w:type="dxa"/>
            <w:vAlign w:val="center"/>
          </w:tcPr>
          <w:p w14:paraId="2FCC75E8" w14:textId="5AF6D49E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</w:t>
            </w:r>
            <w:r w:rsidRPr="00BD6944">
              <w:rPr>
                <w:sz w:val="20"/>
                <w:szCs w:val="20"/>
              </w:rPr>
              <w:t>.1</w:t>
            </w:r>
            <w:r>
              <w:rPr>
                <w:sz w:val="20"/>
                <w:szCs w:val="20"/>
              </w:rPr>
              <w:t>1</w:t>
            </w:r>
            <w:r w:rsidRPr="00BD6944">
              <w:rPr>
                <w:sz w:val="20"/>
                <w:szCs w:val="20"/>
              </w:rPr>
              <w:t>.20</w:t>
            </w:r>
            <w:r>
              <w:rPr>
                <w:sz w:val="20"/>
                <w:szCs w:val="20"/>
              </w:rPr>
              <w:t>23</w:t>
            </w:r>
            <w:r w:rsidRPr="00BD6944">
              <w:rPr>
                <w:sz w:val="20"/>
                <w:szCs w:val="20"/>
              </w:rPr>
              <w:t>.</w:t>
            </w:r>
          </w:p>
        </w:tc>
        <w:tc>
          <w:tcPr>
            <w:tcW w:w="2479" w:type="dxa"/>
            <w:vAlign w:val="center"/>
          </w:tcPr>
          <w:p w14:paraId="51D423D7" w14:textId="302F1642" w:rsidR="00BF5ADC" w:rsidRPr="00BD6944" w:rsidRDefault="00BF5ADC" w:rsidP="002624A7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up to the end of lecture 03-Program Flow Control</w:t>
            </w:r>
          </w:p>
        </w:tc>
        <w:tc>
          <w:tcPr>
            <w:tcW w:w="1128" w:type="dxa"/>
            <w:vAlign w:val="center"/>
          </w:tcPr>
          <w:p w14:paraId="526FD1C9" w14:textId="042C0F36" w:rsidR="00BF5ADC" w:rsidRPr="00BD6944" w:rsidRDefault="00B7185F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vAlign w:val="center"/>
          </w:tcPr>
          <w:p w14:paraId="26CFEE54" w14:textId="7266D590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vAlign w:val="center"/>
          </w:tcPr>
          <w:p w14:paraId="11F6CBFC" w14:textId="6E1BE76D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vAlign w:val="center"/>
          </w:tcPr>
          <w:p w14:paraId="43FC3041" w14:textId="3F8A3303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1F7F3F54" w14:textId="77777777" w:rsidR="00BF5ADC" w:rsidRDefault="00BF5ADC" w:rsidP="002624A7">
            <w:pPr>
              <w:jc w:val="center"/>
              <w:rPr>
                <w:sz w:val="20"/>
                <w:szCs w:val="20"/>
              </w:rPr>
            </w:pPr>
          </w:p>
          <w:p w14:paraId="19F5BB6C" w14:textId="2641FFF1" w:rsidR="00BF5ADC" w:rsidRDefault="00B7185F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vAlign w:val="center"/>
          </w:tcPr>
          <w:p w14:paraId="3CD3FFCF" w14:textId="76EA6A1C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vAlign w:val="center"/>
          </w:tcPr>
          <w:p w14:paraId="2C098C01" w14:textId="62928AD1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vAlign w:val="center"/>
          </w:tcPr>
          <w:p w14:paraId="054CDA1C" w14:textId="6E4D883C" w:rsidR="00BF5ADC" w:rsidRPr="00BD6944" w:rsidRDefault="00BF5ADC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,</w:t>
            </w:r>
            <w:r w:rsidR="00B7185F">
              <w:rPr>
                <w:sz w:val="20"/>
                <w:szCs w:val="20"/>
              </w:rPr>
              <w:t>5</w:t>
            </w:r>
          </w:p>
        </w:tc>
        <w:tc>
          <w:tcPr>
            <w:tcW w:w="1767" w:type="dxa"/>
          </w:tcPr>
          <w:p w14:paraId="15672B85" w14:textId="77777777" w:rsidR="00BF5ADC" w:rsidRDefault="00BF5ADC" w:rsidP="002624A7">
            <w:pPr>
              <w:jc w:val="center"/>
              <w:rPr>
                <w:sz w:val="20"/>
                <w:szCs w:val="20"/>
              </w:rPr>
            </w:pPr>
          </w:p>
          <w:p w14:paraId="4F6442DF" w14:textId="1D32E147" w:rsidR="003F5308" w:rsidRDefault="003F5308" w:rsidP="002624A7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3058A8">
              <w:rPr>
                <w:sz w:val="20"/>
                <w:szCs w:val="20"/>
              </w:rPr>
              <w:t>.5</w:t>
            </w:r>
          </w:p>
        </w:tc>
      </w:tr>
      <w:tr w:rsidR="00BF5ADC" w:rsidRPr="00BD6944" w14:paraId="401C912F" w14:textId="01ABD7FD" w:rsidTr="00E803BA">
        <w:trPr>
          <w:trHeight w:val="560"/>
        </w:trPr>
        <w:tc>
          <w:tcPr>
            <w:tcW w:w="1344" w:type="dxa"/>
            <w:vAlign w:val="center"/>
          </w:tcPr>
          <w:p w14:paraId="7CD840C3" w14:textId="38C53C8C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.11.2023.</w:t>
            </w:r>
          </w:p>
        </w:tc>
        <w:tc>
          <w:tcPr>
            <w:tcW w:w="2479" w:type="dxa"/>
            <w:vAlign w:val="center"/>
          </w:tcPr>
          <w:p w14:paraId="0F396304" w14:textId="4C1FCE2F" w:rsidR="00BF5ADC" w:rsidRPr="00BD6944" w:rsidRDefault="00BF5ADC" w:rsidP="0005686B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up to the end of the lecture 04-Aggregate Data Types</w:t>
            </w:r>
          </w:p>
        </w:tc>
        <w:tc>
          <w:tcPr>
            <w:tcW w:w="1128" w:type="dxa"/>
            <w:vAlign w:val="center"/>
          </w:tcPr>
          <w:p w14:paraId="279852C4" w14:textId="0503A08F" w:rsidR="00BF5ADC" w:rsidRPr="00BD6944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vAlign w:val="center"/>
          </w:tcPr>
          <w:p w14:paraId="19ABF987" w14:textId="654654BC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vAlign w:val="center"/>
          </w:tcPr>
          <w:p w14:paraId="75907F17" w14:textId="562D8F88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vAlign w:val="center"/>
          </w:tcPr>
          <w:p w14:paraId="43688765" w14:textId="2CE82914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52E5EC34" w14:textId="77777777" w:rsidR="00BF5ADC" w:rsidRDefault="00BF5ADC" w:rsidP="00095092">
            <w:pPr>
              <w:jc w:val="center"/>
              <w:rPr>
                <w:sz w:val="20"/>
                <w:szCs w:val="20"/>
              </w:rPr>
            </w:pPr>
          </w:p>
          <w:p w14:paraId="5BDAACF6" w14:textId="3F3FFE14" w:rsidR="00BF5ADC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vAlign w:val="center"/>
          </w:tcPr>
          <w:p w14:paraId="1C1F1937" w14:textId="1C509E6E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vAlign w:val="center"/>
          </w:tcPr>
          <w:p w14:paraId="70171F8E" w14:textId="054BD4E3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vAlign w:val="center"/>
          </w:tcPr>
          <w:p w14:paraId="42227CDA" w14:textId="6E2881F6" w:rsidR="00BF5ADC" w:rsidRPr="00BD6944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</w:t>
            </w:r>
          </w:p>
        </w:tc>
        <w:tc>
          <w:tcPr>
            <w:tcW w:w="1767" w:type="dxa"/>
          </w:tcPr>
          <w:p w14:paraId="7ECB4EDB" w14:textId="77777777" w:rsidR="00BF5ADC" w:rsidRDefault="00BF5ADC" w:rsidP="00095092">
            <w:pPr>
              <w:jc w:val="center"/>
              <w:rPr>
                <w:sz w:val="20"/>
                <w:szCs w:val="20"/>
              </w:rPr>
            </w:pPr>
          </w:p>
          <w:p w14:paraId="3889B28B" w14:textId="577BFA6C" w:rsidR="003F5308" w:rsidRDefault="003058A8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</w:t>
            </w:r>
          </w:p>
        </w:tc>
      </w:tr>
      <w:tr w:rsidR="00BF5ADC" w:rsidRPr="00BD6944" w14:paraId="2DA7E802" w14:textId="28B63604" w:rsidTr="00E803BA">
        <w:trPr>
          <w:trHeight w:val="560"/>
        </w:trPr>
        <w:tc>
          <w:tcPr>
            <w:tcW w:w="1344" w:type="dxa"/>
            <w:tcBorders>
              <w:bottom w:val="single" w:sz="12" w:space="0" w:color="auto"/>
            </w:tcBorders>
            <w:vAlign w:val="center"/>
          </w:tcPr>
          <w:p w14:paraId="22FA97AF" w14:textId="4F1EC25D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.11.2023.</w:t>
            </w:r>
          </w:p>
        </w:tc>
        <w:tc>
          <w:tcPr>
            <w:tcW w:w="2479" w:type="dxa"/>
            <w:tcBorders>
              <w:bottom w:val="single" w:sz="12" w:space="0" w:color="auto"/>
            </w:tcBorders>
            <w:vAlign w:val="center"/>
          </w:tcPr>
          <w:p w14:paraId="0299E5BA" w14:textId="791B84BB" w:rsidR="00BF5ADC" w:rsidRPr="00BD6944" w:rsidRDefault="00BF5ADC" w:rsidP="00095092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up to slide 61 in lecture 05 -Data Types</w:t>
            </w:r>
          </w:p>
        </w:tc>
        <w:tc>
          <w:tcPr>
            <w:tcW w:w="1128" w:type="dxa"/>
            <w:tcBorders>
              <w:bottom w:val="single" w:sz="12" w:space="0" w:color="auto"/>
            </w:tcBorders>
            <w:vAlign w:val="center"/>
          </w:tcPr>
          <w:p w14:paraId="650EB92E" w14:textId="06C608BA" w:rsidR="00BF5ADC" w:rsidRPr="00BD6944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tcBorders>
              <w:bottom w:val="single" w:sz="12" w:space="0" w:color="auto"/>
            </w:tcBorders>
            <w:vAlign w:val="center"/>
          </w:tcPr>
          <w:p w14:paraId="00E304CA" w14:textId="62108CAB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tcBorders>
              <w:bottom w:val="single" w:sz="12" w:space="0" w:color="auto"/>
            </w:tcBorders>
            <w:vAlign w:val="center"/>
          </w:tcPr>
          <w:p w14:paraId="203B7328" w14:textId="2FF15D28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tcBorders>
              <w:bottom w:val="single" w:sz="12" w:space="0" w:color="auto"/>
            </w:tcBorders>
            <w:vAlign w:val="center"/>
          </w:tcPr>
          <w:p w14:paraId="23BD7ABC" w14:textId="598F839F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  <w:tcBorders>
              <w:bottom w:val="single" w:sz="12" w:space="0" w:color="auto"/>
            </w:tcBorders>
          </w:tcPr>
          <w:p w14:paraId="1DAE4EA2" w14:textId="77777777" w:rsidR="00BF5ADC" w:rsidRDefault="00BF5ADC" w:rsidP="00095092">
            <w:pPr>
              <w:jc w:val="center"/>
              <w:rPr>
                <w:sz w:val="20"/>
                <w:szCs w:val="20"/>
              </w:rPr>
            </w:pPr>
          </w:p>
          <w:p w14:paraId="173368E0" w14:textId="3137FE3A" w:rsidR="00BF5ADC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tcBorders>
              <w:bottom w:val="single" w:sz="12" w:space="0" w:color="auto"/>
            </w:tcBorders>
            <w:vAlign w:val="center"/>
          </w:tcPr>
          <w:p w14:paraId="371A3BED" w14:textId="5D1C0688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tcBorders>
              <w:bottom w:val="single" w:sz="12" w:space="0" w:color="auto"/>
            </w:tcBorders>
            <w:vAlign w:val="center"/>
          </w:tcPr>
          <w:p w14:paraId="0479C915" w14:textId="6F6C2CDE" w:rsidR="00BF5ADC" w:rsidRPr="00BD6944" w:rsidRDefault="00BF5ADC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tcBorders>
              <w:bottom w:val="single" w:sz="12" w:space="0" w:color="auto"/>
            </w:tcBorders>
            <w:vAlign w:val="center"/>
          </w:tcPr>
          <w:p w14:paraId="4F23DB7B" w14:textId="00674E9C" w:rsidR="00BF5ADC" w:rsidRPr="00BD6944" w:rsidRDefault="00B7185F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,5</w:t>
            </w:r>
          </w:p>
        </w:tc>
        <w:tc>
          <w:tcPr>
            <w:tcW w:w="1767" w:type="dxa"/>
            <w:tcBorders>
              <w:bottom w:val="single" w:sz="12" w:space="0" w:color="auto"/>
            </w:tcBorders>
          </w:tcPr>
          <w:p w14:paraId="79FF9DF8" w14:textId="77777777" w:rsidR="00BF5ADC" w:rsidRDefault="00BF5ADC" w:rsidP="00095092">
            <w:pPr>
              <w:jc w:val="center"/>
              <w:rPr>
                <w:sz w:val="20"/>
                <w:szCs w:val="20"/>
              </w:rPr>
            </w:pPr>
          </w:p>
          <w:p w14:paraId="71430A2C" w14:textId="0510F34F" w:rsidR="003F5308" w:rsidRDefault="003058A8" w:rsidP="00095092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5</w:t>
            </w:r>
          </w:p>
        </w:tc>
      </w:tr>
      <w:tr w:rsidR="00BF5ADC" w:rsidRPr="00BD6944" w14:paraId="59BF6026" w14:textId="7D8146AB" w:rsidTr="00E803BA">
        <w:trPr>
          <w:trHeight w:val="560"/>
        </w:trPr>
        <w:tc>
          <w:tcPr>
            <w:tcW w:w="1344" w:type="dxa"/>
            <w:tcBorders>
              <w:top w:val="single" w:sz="12" w:space="0" w:color="auto"/>
            </w:tcBorders>
            <w:vAlign w:val="center"/>
          </w:tcPr>
          <w:p w14:paraId="1D7C64E7" w14:textId="723E3EA2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.12.2023.</w:t>
            </w:r>
          </w:p>
        </w:tc>
        <w:tc>
          <w:tcPr>
            <w:tcW w:w="2479" w:type="dxa"/>
            <w:tcBorders>
              <w:top w:val="single" w:sz="12" w:space="0" w:color="auto"/>
            </w:tcBorders>
            <w:vAlign w:val="center"/>
          </w:tcPr>
          <w:p w14:paraId="4837B308" w14:textId="05947D85" w:rsidR="00BF5ADC" w:rsidRPr="00BD6944" w:rsidRDefault="00BF5ADC" w:rsidP="0005686B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>up to the end of lecture 07-Functions</w:t>
            </w:r>
          </w:p>
        </w:tc>
        <w:tc>
          <w:tcPr>
            <w:tcW w:w="1128" w:type="dxa"/>
            <w:tcBorders>
              <w:top w:val="single" w:sz="12" w:space="0" w:color="auto"/>
            </w:tcBorders>
            <w:vAlign w:val="center"/>
          </w:tcPr>
          <w:p w14:paraId="1BDC0DD4" w14:textId="7CA345C9" w:rsidR="00BF5ADC" w:rsidRPr="00BD6944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tcBorders>
              <w:top w:val="single" w:sz="12" w:space="0" w:color="auto"/>
            </w:tcBorders>
            <w:vAlign w:val="center"/>
          </w:tcPr>
          <w:p w14:paraId="640B4246" w14:textId="2BDCEDA0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tcBorders>
              <w:top w:val="single" w:sz="12" w:space="0" w:color="auto"/>
            </w:tcBorders>
            <w:vAlign w:val="center"/>
          </w:tcPr>
          <w:p w14:paraId="1EFA637B" w14:textId="5594EAF1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tcBorders>
              <w:top w:val="single" w:sz="12" w:space="0" w:color="auto"/>
            </w:tcBorders>
            <w:vAlign w:val="center"/>
          </w:tcPr>
          <w:p w14:paraId="06C71651" w14:textId="4D05F4E5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  <w:tcBorders>
              <w:top w:val="single" w:sz="12" w:space="0" w:color="auto"/>
            </w:tcBorders>
          </w:tcPr>
          <w:p w14:paraId="5499B565" w14:textId="77777777" w:rsidR="00BF5ADC" w:rsidRDefault="00BF5ADC" w:rsidP="005B78F1">
            <w:pPr>
              <w:jc w:val="center"/>
              <w:rPr>
                <w:sz w:val="20"/>
                <w:szCs w:val="20"/>
              </w:rPr>
            </w:pPr>
          </w:p>
          <w:p w14:paraId="4EE15F49" w14:textId="203AE07E" w:rsidR="00BF5ADC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tcBorders>
              <w:top w:val="single" w:sz="12" w:space="0" w:color="auto"/>
            </w:tcBorders>
            <w:vAlign w:val="center"/>
          </w:tcPr>
          <w:p w14:paraId="1EAFD07C" w14:textId="16D6F0D2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tcBorders>
              <w:top w:val="single" w:sz="12" w:space="0" w:color="auto"/>
            </w:tcBorders>
            <w:vAlign w:val="center"/>
          </w:tcPr>
          <w:p w14:paraId="59DDDB38" w14:textId="65BF5EF3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tcBorders>
              <w:top w:val="single" w:sz="12" w:space="0" w:color="auto"/>
            </w:tcBorders>
            <w:vAlign w:val="center"/>
          </w:tcPr>
          <w:p w14:paraId="2F2FD9B2" w14:textId="5F4ADADA" w:rsidR="00BF5ADC" w:rsidRPr="00BD6944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767" w:type="dxa"/>
            <w:tcBorders>
              <w:top w:val="single" w:sz="12" w:space="0" w:color="auto"/>
            </w:tcBorders>
          </w:tcPr>
          <w:p w14:paraId="087E6103" w14:textId="77777777" w:rsidR="00BF5ADC" w:rsidRDefault="00BF5ADC" w:rsidP="005B78F1">
            <w:pPr>
              <w:jc w:val="center"/>
              <w:rPr>
                <w:sz w:val="20"/>
                <w:szCs w:val="20"/>
              </w:rPr>
            </w:pPr>
          </w:p>
          <w:p w14:paraId="638117C3" w14:textId="636E60AC" w:rsidR="005A5FAA" w:rsidRDefault="003058A8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BF5ADC" w:rsidRPr="00BD6944" w14:paraId="5D4F2454" w14:textId="5B223EA9" w:rsidTr="00E803BA">
        <w:trPr>
          <w:trHeight w:val="560"/>
        </w:trPr>
        <w:tc>
          <w:tcPr>
            <w:tcW w:w="1344" w:type="dxa"/>
            <w:vAlign w:val="center"/>
          </w:tcPr>
          <w:p w14:paraId="1DD86D85" w14:textId="60A23BDE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12.2023.</w:t>
            </w:r>
          </w:p>
        </w:tc>
        <w:tc>
          <w:tcPr>
            <w:tcW w:w="2479" w:type="dxa"/>
            <w:vAlign w:val="center"/>
          </w:tcPr>
          <w:p w14:paraId="12EE4762" w14:textId="1609CBA6" w:rsidR="00BF5ADC" w:rsidRPr="00724694" w:rsidRDefault="00BF5ADC" w:rsidP="0072469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 to slide 50 in lecture 08-Pointers</w:t>
            </w:r>
          </w:p>
        </w:tc>
        <w:tc>
          <w:tcPr>
            <w:tcW w:w="1128" w:type="dxa"/>
            <w:vAlign w:val="center"/>
          </w:tcPr>
          <w:p w14:paraId="5A3539B1" w14:textId="41594E02" w:rsidR="00BF5ADC" w:rsidRPr="00BD6944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vAlign w:val="center"/>
          </w:tcPr>
          <w:p w14:paraId="46F312E4" w14:textId="6B500216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vAlign w:val="center"/>
          </w:tcPr>
          <w:p w14:paraId="76289BA0" w14:textId="776CE9F2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vAlign w:val="center"/>
          </w:tcPr>
          <w:p w14:paraId="0EE7516C" w14:textId="2857CEBE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19363C6F" w14:textId="77777777" w:rsidR="00BF5ADC" w:rsidRDefault="00BF5ADC" w:rsidP="005B78F1">
            <w:pPr>
              <w:jc w:val="center"/>
              <w:rPr>
                <w:sz w:val="20"/>
                <w:szCs w:val="20"/>
              </w:rPr>
            </w:pPr>
          </w:p>
          <w:p w14:paraId="2443A00F" w14:textId="0F917886" w:rsidR="00BF5ADC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vAlign w:val="center"/>
          </w:tcPr>
          <w:p w14:paraId="5B2B5F4B" w14:textId="5DD3DFF5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vAlign w:val="center"/>
          </w:tcPr>
          <w:p w14:paraId="29F3AFE4" w14:textId="4C8901C9" w:rsidR="00BF5ADC" w:rsidRPr="00BD6944" w:rsidRDefault="00BF5ADC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vAlign w:val="center"/>
          </w:tcPr>
          <w:p w14:paraId="04AF8A09" w14:textId="36026F2F" w:rsidR="00BF5ADC" w:rsidRPr="00BD6944" w:rsidRDefault="00B7185F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767" w:type="dxa"/>
          </w:tcPr>
          <w:p w14:paraId="79B8FC32" w14:textId="77777777" w:rsidR="00BF5ADC" w:rsidRDefault="00BF5ADC" w:rsidP="005B78F1">
            <w:pPr>
              <w:jc w:val="center"/>
              <w:rPr>
                <w:sz w:val="20"/>
                <w:szCs w:val="20"/>
              </w:rPr>
            </w:pPr>
          </w:p>
          <w:p w14:paraId="4BCAB628" w14:textId="6333F8C5" w:rsidR="005A5FAA" w:rsidRDefault="003058A8" w:rsidP="005B78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BF5ADC" w:rsidRPr="00BD6944" w14:paraId="2243B626" w14:textId="383DD3AE" w:rsidTr="00E803BA">
        <w:trPr>
          <w:trHeight w:val="560"/>
        </w:trPr>
        <w:tc>
          <w:tcPr>
            <w:tcW w:w="1344" w:type="dxa"/>
            <w:vAlign w:val="center"/>
          </w:tcPr>
          <w:p w14:paraId="66CD07B3" w14:textId="689BB62E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.01.2023.</w:t>
            </w:r>
          </w:p>
        </w:tc>
        <w:tc>
          <w:tcPr>
            <w:tcW w:w="2479" w:type="dxa"/>
            <w:vAlign w:val="center"/>
          </w:tcPr>
          <w:p w14:paraId="62AD3B29" w14:textId="1BE8A51D" w:rsidR="00BF5ADC" w:rsidRPr="00BD6944" w:rsidRDefault="00BF5ADC" w:rsidP="00EA3CE8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up to the end of the lecture </w:t>
            </w:r>
            <w:r w:rsidRPr="00DD6E7E">
              <w:rPr>
                <w:sz w:val="16"/>
                <w:szCs w:val="16"/>
              </w:rPr>
              <w:t>10-ProgramOrganization</w:t>
            </w:r>
          </w:p>
        </w:tc>
        <w:tc>
          <w:tcPr>
            <w:tcW w:w="1128" w:type="dxa"/>
            <w:vAlign w:val="center"/>
          </w:tcPr>
          <w:p w14:paraId="2AC38BA2" w14:textId="4F255C2C" w:rsidR="00BF5ADC" w:rsidRPr="00BD6944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vAlign w:val="center"/>
          </w:tcPr>
          <w:p w14:paraId="2AD0835F" w14:textId="6E0DCCA7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vAlign w:val="center"/>
          </w:tcPr>
          <w:p w14:paraId="1C4C8BDC" w14:textId="22711323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vAlign w:val="center"/>
          </w:tcPr>
          <w:p w14:paraId="3F9E412D" w14:textId="66F7F1EA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644319A0" w14:textId="77777777" w:rsidR="00BF5ADC" w:rsidRDefault="00BF5ADC" w:rsidP="00EA3CE8">
            <w:pPr>
              <w:jc w:val="center"/>
              <w:rPr>
                <w:sz w:val="20"/>
                <w:szCs w:val="20"/>
              </w:rPr>
            </w:pPr>
          </w:p>
          <w:p w14:paraId="4B650B43" w14:textId="7A35B34E" w:rsidR="00BF5ADC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vAlign w:val="center"/>
          </w:tcPr>
          <w:p w14:paraId="3537356A" w14:textId="6B9EEFDE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vAlign w:val="center"/>
          </w:tcPr>
          <w:p w14:paraId="2208E3B9" w14:textId="511AC144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vAlign w:val="center"/>
          </w:tcPr>
          <w:p w14:paraId="4A14FD3C" w14:textId="2F832E7D" w:rsidR="00BF5ADC" w:rsidRPr="00BD6944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767" w:type="dxa"/>
          </w:tcPr>
          <w:p w14:paraId="41F3DDDE" w14:textId="77777777" w:rsidR="00BF5ADC" w:rsidRDefault="00BF5ADC" w:rsidP="00EA3CE8">
            <w:pPr>
              <w:jc w:val="center"/>
              <w:rPr>
                <w:sz w:val="20"/>
                <w:szCs w:val="20"/>
              </w:rPr>
            </w:pPr>
          </w:p>
          <w:p w14:paraId="36EE9613" w14:textId="1032836B" w:rsidR="005A5FAA" w:rsidRDefault="003058A8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BF5ADC" w:rsidRPr="00BD6944" w14:paraId="4D037052" w14:textId="4843BD54" w:rsidTr="00E803BA">
        <w:trPr>
          <w:trHeight w:val="560"/>
        </w:trPr>
        <w:tc>
          <w:tcPr>
            <w:tcW w:w="1344" w:type="dxa"/>
            <w:vAlign w:val="center"/>
          </w:tcPr>
          <w:p w14:paraId="40319909" w14:textId="5E9004F8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.01.2023.</w:t>
            </w:r>
          </w:p>
        </w:tc>
        <w:tc>
          <w:tcPr>
            <w:tcW w:w="2479" w:type="dxa"/>
            <w:vAlign w:val="center"/>
          </w:tcPr>
          <w:p w14:paraId="49C8C509" w14:textId="73AAAC97" w:rsidR="00BF5ADC" w:rsidRPr="00BD6944" w:rsidRDefault="00BF5ADC" w:rsidP="00EA3CE8">
            <w:pPr>
              <w:rPr>
                <w:sz w:val="20"/>
                <w:szCs w:val="20"/>
              </w:rPr>
            </w:pPr>
            <w:r>
              <w:rPr>
                <w:sz w:val="16"/>
                <w:szCs w:val="16"/>
              </w:rPr>
              <w:t xml:space="preserve">up to the end of the lecture </w:t>
            </w:r>
            <w:r w:rsidRPr="00CA5E52">
              <w:rPr>
                <w:sz w:val="16"/>
                <w:szCs w:val="16"/>
              </w:rPr>
              <w:t>12-StandardLibrary</w:t>
            </w:r>
          </w:p>
        </w:tc>
        <w:tc>
          <w:tcPr>
            <w:tcW w:w="1128" w:type="dxa"/>
            <w:vAlign w:val="center"/>
          </w:tcPr>
          <w:p w14:paraId="363BD126" w14:textId="2FCB2A44" w:rsidR="00BF5ADC" w:rsidRPr="00BD6944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239" w:type="dxa"/>
            <w:vAlign w:val="center"/>
          </w:tcPr>
          <w:p w14:paraId="2FD36158" w14:textId="1870427F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 min.</w:t>
            </w:r>
          </w:p>
        </w:tc>
        <w:tc>
          <w:tcPr>
            <w:tcW w:w="1006" w:type="dxa"/>
            <w:vAlign w:val="center"/>
          </w:tcPr>
          <w:p w14:paraId="5B4A2BD5" w14:textId="25B3C101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,2</w:t>
            </w:r>
          </w:p>
        </w:tc>
        <w:tc>
          <w:tcPr>
            <w:tcW w:w="1007" w:type="dxa"/>
            <w:vAlign w:val="center"/>
          </w:tcPr>
          <w:p w14:paraId="4780736E" w14:textId="7C00060C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 w:rsidRPr="00BD6944">
              <w:rPr>
                <w:sz w:val="20"/>
                <w:szCs w:val="20"/>
              </w:rPr>
              <w:t>-0</w:t>
            </w:r>
            <w:r>
              <w:rPr>
                <w:sz w:val="20"/>
                <w:szCs w:val="20"/>
              </w:rPr>
              <w:t>,</w:t>
            </w:r>
            <w:r w:rsidRPr="00BD6944">
              <w:rPr>
                <w:sz w:val="20"/>
                <w:szCs w:val="20"/>
              </w:rPr>
              <w:t>05</w:t>
            </w:r>
          </w:p>
        </w:tc>
        <w:tc>
          <w:tcPr>
            <w:tcW w:w="933" w:type="dxa"/>
          </w:tcPr>
          <w:p w14:paraId="2C6017B8" w14:textId="77777777" w:rsidR="00BF5ADC" w:rsidRDefault="00BF5ADC" w:rsidP="00EA3CE8">
            <w:pPr>
              <w:jc w:val="center"/>
              <w:rPr>
                <w:sz w:val="20"/>
                <w:szCs w:val="20"/>
              </w:rPr>
            </w:pPr>
          </w:p>
          <w:p w14:paraId="5C7A37A0" w14:textId="410BD797" w:rsidR="00BF5ADC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30" w:type="dxa"/>
            <w:vAlign w:val="center"/>
          </w:tcPr>
          <w:p w14:paraId="25D90FC4" w14:textId="6EA8CAD5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39" w:type="dxa"/>
            <w:vAlign w:val="center"/>
          </w:tcPr>
          <w:p w14:paraId="133E8CA6" w14:textId="7A490E8F" w:rsidR="00BF5ADC" w:rsidRPr="00BD6944" w:rsidRDefault="00BF5ADC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0 min.</w:t>
            </w:r>
          </w:p>
        </w:tc>
        <w:tc>
          <w:tcPr>
            <w:tcW w:w="1240" w:type="dxa"/>
            <w:vAlign w:val="center"/>
          </w:tcPr>
          <w:p w14:paraId="61A689DB" w14:textId="59271372" w:rsidR="00BF5ADC" w:rsidRPr="00BD6944" w:rsidRDefault="00B7185F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767" w:type="dxa"/>
          </w:tcPr>
          <w:p w14:paraId="269DE3E3" w14:textId="77777777" w:rsidR="00BF5ADC" w:rsidRDefault="00BF5ADC" w:rsidP="00EA3CE8">
            <w:pPr>
              <w:jc w:val="center"/>
              <w:rPr>
                <w:sz w:val="20"/>
                <w:szCs w:val="20"/>
              </w:rPr>
            </w:pPr>
          </w:p>
          <w:p w14:paraId="69C31F59" w14:textId="7903014B" w:rsidR="005A5FAA" w:rsidRDefault="003058A8" w:rsidP="00EA3CE8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</w:tr>
      <w:tr w:rsidR="003E7F97" w:rsidRPr="00BD6944" w14:paraId="7F3AE5F1" w14:textId="77777777" w:rsidTr="00AF285E">
        <w:trPr>
          <w:trHeight w:val="560"/>
        </w:trPr>
        <w:tc>
          <w:tcPr>
            <w:tcW w:w="8203" w:type="dxa"/>
            <w:gridSpan w:val="6"/>
            <w:shd w:val="clear" w:color="auto" w:fill="EDEDED" w:themeFill="accent3" w:themeFillTint="33"/>
            <w:vAlign w:val="center"/>
          </w:tcPr>
          <w:p w14:paraId="19B52BD8" w14:textId="151A7B6E" w:rsidR="003E7F97" w:rsidRPr="005A5FAA" w:rsidRDefault="003E7F97" w:rsidP="005A5FAA">
            <w:pPr>
              <w:rPr>
                <w:b/>
                <w:bCs/>
                <w:sz w:val="20"/>
                <w:szCs w:val="20"/>
              </w:rPr>
            </w:pPr>
            <w:r w:rsidRPr="005A5FAA"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933" w:type="dxa"/>
            <w:shd w:val="clear" w:color="auto" w:fill="EDEDED" w:themeFill="accent3" w:themeFillTint="33"/>
          </w:tcPr>
          <w:p w14:paraId="32097856" w14:textId="77777777" w:rsidR="003E7F97" w:rsidRDefault="003E7F97" w:rsidP="00EA3CE8">
            <w:pPr>
              <w:jc w:val="center"/>
              <w:rPr>
                <w:sz w:val="20"/>
                <w:szCs w:val="20"/>
              </w:rPr>
            </w:pPr>
          </w:p>
          <w:p w14:paraId="550D77FA" w14:textId="106849E7" w:rsidR="003E7F97" w:rsidRDefault="00B7185F" w:rsidP="00EA3CE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7,8</w:t>
            </w:r>
          </w:p>
          <w:p w14:paraId="565FC447" w14:textId="4B7742E9" w:rsidR="003E7F97" w:rsidRPr="00596547" w:rsidRDefault="003E7F97" w:rsidP="00EA3CE8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169" w:type="dxa"/>
            <w:gridSpan w:val="2"/>
            <w:shd w:val="clear" w:color="auto" w:fill="EDEDED" w:themeFill="accent3" w:themeFillTint="33"/>
            <w:vAlign w:val="center"/>
          </w:tcPr>
          <w:p w14:paraId="2FD718C9" w14:textId="77777777" w:rsidR="003E7F97" w:rsidRDefault="003E7F97" w:rsidP="00EA3CE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240" w:type="dxa"/>
            <w:shd w:val="clear" w:color="auto" w:fill="EDEDED" w:themeFill="accent3" w:themeFillTint="33"/>
            <w:vAlign w:val="center"/>
          </w:tcPr>
          <w:p w14:paraId="69DEA2EB" w14:textId="3EF1C3BD" w:rsidR="003E7F97" w:rsidRPr="00AF285E" w:rsidRDefault="00B7185F" w:rsidP="00EA3CE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22,2</w:t>
            </w:r>
          </w:p>
        </w:tc>
        <w:tc>
          <w:tcPr>
            <w:tcW w:w="1767" w:type="dxa"/>
            <w:shd w:val="clear" w:color="auto" w:fill="EDEDED" w:themeFill="accent3" w:themeFillTint="33"/>
          </w:tcPr>
          <w:p w14:paraId="6CFDB5F0" w14:textId="77777777" w:rsidR="003E7F97" w:rsidRDefault="003E7F97" w:rsidP="00EA3CE8">
            <w:pPr>
              <w:jc w:val="center"/>
              <w:rPr>
                <w:sz w:val="20"/>
                <w:szCs w:val="20"/>
              </w:rPr>
            </w:pPr>
          </w:p>
          <w:p w14:paraId="1D1D11A7" w14:textId="03C899E9" w:rsidR="00AF285E" w:rsidRPr="00AF285E" w:rsidRDefault="003058A8" w:rsidP="00EA3CE8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3</w:t>
            </w:r>
            <w:r w:rsidR="00AB27EA">
              <w:rPr>
                <w:b/>
                <w:bCs/>
                <w:sz w:val="20"/>
                <w:szCs w:val="20"/>
              </w:rPr>
              <w:t>0</w:t>
            </w:r>
          </w:p>
        </w:tc>
      </w:tr>
    </w:tbl>
    <w:p w14:paraId="142BFD5F" w14:textId="77777777" w:rsidR="00312094" w:rsidRPr="00BD6944" w:rsidRDefault="00312094" w:rsidP="00153D90">
      <w:pPr>
        <w:rPr>
          <w:sz w:val="20"/>
          <w:szCs w:val="20"/>
        </w:rPr>
      </w:pPr>
    </w:p>
    <w:sectPr w:rsidR="00312094" w:rsidRPr="00BD6944" w:rsidSect="00C42B96">
      <w:headerReference w:type="default" r:id="rId9"/>
      <w:pgSz w:w="16838" w:h="11906" w:orient="landscape" w:code="9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8C132" w14:textId="77777777" w:rsidR="003D64A7" w:rsidRDefault="003D64A7" w:rsidP="007A2D0C">
      <w:pPr>
        <w:spacing w:after="0" w:line="240" w:lineRule="auto"/>
      </w:pPr>
      <w:r>
        <w:separator/>
      </w:r>
    </w:p>
  </w:endnote>
  <w:endnote w:type="continuationSeparator" w:id="0">
    <w:p w14:paraId="0C2E71DF" w14:textId="77777777" w:rsidR="003D64A7" w:rsidRDefault="003D64A7" w:rsidP="007A2D0C">
      <w:pPr>
        <w:spacing w:after="0" w:line="240" w:lineRule="auto"/>
      </w:pPr>
      <w:r>
        <w:continuationSeparator/>
      </w:r>
    </w:p>
  </w:endnote>
  <w:endnote w:type="continuationNotice" w:id="1">
    <w:p w14:paraId="7D1E21BC" w14:textId="77777777" w:rsidR="003D64A7" w:rsidRDefault="003D64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44960" w14:textId="77777777" w:rsidR="003D64A7" w:rsidRDefault="003D64A7" w:rsidP="007A2D0C">
      <w:pPr>
        <w:spacing w:after="0" w:line="240" w:lineRule="auto"/>
      </w:pPr>
      <w:r>
        <w:separator/>
      </w:r>
    </w:p>
  </w:footnote>
  <w:footnote w:type="continuationSeparator" w:id="0">
    <w:p w14:paraId="285937DD" w14:textId="77777777" w:rsidR="003D64A7" w:rsidRDefault="003D64A7" w:rsidP="007A2D0C">
      <w:pPr>
        <w:spacing w:after="0" w:line="240" w:lineRule="auto"/>
      </w:pPr>
      <w:r>
        <w:continuationSeparator/>
      </w:r>
    </w:p>
  </w:footnote>
  <w:footnote w:type="continuationNotice" w:id="1">
    <w:p w14:paraId="614A6F29" w14:textId="77777777" w:rsidR="003D64A7" w:rsidRDefault="003D64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E1E6E" w14:textId="522BDA71" w:rsidR="007A2D0C" w:rsidRDefault="007A2D0C" w:rsidP="00C42B96">
    <w:pPr>
      <w:pStyle w:val="Header"/>
      <w:jc w:val="right"/>
    </w:pPr>
    <w:r>
      <w:tab/>
    </w:r>
    <w:r>
      <w:tab/>
      <w:t xml:space="preserve">  </w:t>
    </w:r>
    <w:r w:rsidR="0005686B">
      <w:t>Introduction to programming</w:t>
    </w:r>
  </w:p>
  <w:p w14:paraId="21EDF061" w14:textId="6FBFEC8E" w:rsidR="007A2D0C" w:rsidRDefault="007A2D0C" w:rsidP="00C42B96">
    <w:pPr>
      <w:pStyle w:val="Header"/>
      <w:jc w:val="right"/>
    </w:pPr>
    <w:r>
      <w:tab/>
    </w:r>
    <w:r>
      <w:tab/>
      <w:t>20</w:t>
    </w:r>
    <w:r w:rsidR="0070518A">
      <w:t>2</w:t>
    </w:r>
    <w:r w:rsidR="00BB58BF">
      <w:t>3</w:t>
    </w:r>
    <w:r>
      <w:t>.-20</w:t>
    </w:r>
    <w:r w:rsidR="0060691A">
      <w:t>2</w:t>
    </w:r>
    <w:r w:rsidR="00BB58BF">
      <w:t>4</w:t>
    </w:r>
    <w:r>
      <w:t>.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jCzNDU2NLI0MzNQ0lEKTi0uzszPAykwqgUAp4mePCwAAAA="/>
  </w:docVars>
  <w:rsids>
    <w:rsidRoot w:val="00891591"/>
    <w:rsid w:val="000106D4"/>
    <w:rsid w:val="00031FED"/>
    <w:rsid w:val="0005686B"/>
    <w:rsid w:val="00095092"/>
    <w:rsid w:val="000D3115"/>
    <w:rsid w:val="000E63B2"/>
    <w:rsid w:val="00113F08"/>
    <w:rsid w:val="00153D90"/>
    <w:rsid w:val="001560EC"/>
    <w:rsid w:val="001650C9"/>
    <w:rsid w:val="001C2F7C"/>
    <w:rsid w:val="001D06BA"/>
    <w:rsid w:val="00221954"/>
    <w:rsid w:val="00225C9B"/>
    <w:rsid w:val="0024349A"/>
    <w:rsid w:val="002624A7"/>
    <w:rsid w:val="00266830"/>
    <w:rsid w:val="002A76EA"/>
    <w:rsid w:val="002C5FA2"/>
    <w:rsid w:val="002C76D2"/>
    <w:rsid w:val="002F2E73"/>
    <w:rsid w:val="00300299"/>
    <w:rsid w:val="003058A8"/>
    <w:rsid w:val="003104A8"/>
    <w:rsid w:val="00312094"/>
    <w:rsid w:val="003404C4"/>
    <w:rsid w:val="003765D3"/>
    <w:rsid w:val="0037695B"/>
    <w:rsid w:val="003A595B"/>
    <w:rsid w:val="003D64A7"/>
    <w:rsid w:val="003E2A1D"/>
    <w:rsid w:val="003E7F97"/>
    <w:rsid w:val="003F0508"/>
    <w:rsid w:val="003F5308"/>
    <w:rsid w:val="0040619F"/>
    <w:rsid w:val="004336CF"/>
    <w:rsid w:val="004464FB"/>
    <w:rsid w:val="00460607"/>
    <w:rsid w:val="004A345C"/>
    <w:rsid w:val="004B2B48"/>
    <w:rsid w:val="00501136"/>
    <w:rsid w:val="00517CE3"/>
    <w:rsid w:val="00520BFC"/>
    <w:rsid w:val="00522CAB"/>
    <w:rsid w:val="005620AB"/>
    <w:rsid w:val="00562D57"/>
    <w:rsid w:val="00566BEC"/>
    <w:rsid w:val="00596547"/>
    <w:rsid w:val="005A5FAA"/>
    <w:rsid w:val="005B7489"/>
    <w:rsid w:val="005B78F1"/>
    <w:rsid w:val="005D0103"/>
    <w:rsid w:val="0060691A"/>
    <w:rsid w:val="00652188"/>
    <w:rsid w:val="00656E95"/>
    <w:rsid w:val="0066171D"/>
    <w:rsid w:val="006733D0"/>
    <w:rsid w:val="00697785"/>
    <w:rsid w:val="0070518A"/>
    <w:rsid w:val="00716CF5"/>
    <w:rsid w:val="00724694"/>
    <w:rsid w:val="00754E1D"/>
    <w:rsid w:val="007A2D0C"/>
    <w:rsid w:val="007E6684"/>
    <w:rsid w:val="007F38AA"/>
    <w:rsid w:val="008478A7"/>
    <w:rsid w:val="00862A65"/>
    <w:rsid w:val="00891591"/>
    <w:rsid w:val="008B3B1F"/>
    <w:rsid w:val="008B49AB"/>
    <w:rsid w:val="008E2E98"/>
    <w:rsid w:val="008F26C8"/>
    <w:rsid w:val="00922EDF"/>
    <w:rsid w:val="00942410"/>
    <w:rsid w:val="0097683A"/>
    <w:rsid w:val="00984E4D"/>
    <w:rsid w:val="009A74E6"/>
    <w:rsid w:val="009C07C3"/>
    <w:rsid w:val="009C6A0F"/>
    <w:rsid w:val="00A13F24"/>
    <w:rsid w:val="00A770A3"/>
    <w:rsid w:val="00A8598D"/>
    <w:rsid w:val="00AB27EA"/>
    <w:rsid w:val="00AB4BCA"/>
    <w:rsid w:val="00AB78DF"/>
    <w:rsid w:val="00AF285E"/>
    <w:rsid w:val="00B017BA"/>
    <w:rsid w:val="00B07064"/>
    <w:rsid w:val="00B33079"/>
    <w:rsid w:val="00B7185F"/>
    <w:rsid w:val="00B93D6D"/>
    <w:rsid w:val="00BB58BF"/>
    <w:rsid w:val="00BB76B7"/>
    <w:rsid w:val="00BD38BA"/>
    <w:rsid w:val="00BD6944"/>
    <w:rsid w:val="00BF5ADC"/>
    <w:rsid w:val="00C32065"/>
    <w:rsid w:val="00C42441"/>
    <w:rsid w:val="00C42B96"/>
    <w:rsid w:val="00C62312"/>
    <w:rsid w:val="00C62C81"/>
    <w:rsid w:val="00C96881"/>
    <w:rsid w:val="00CA5E52"/>
    <w:rsid w:val="00CA79A6"/>
    <w:rsid w:val="00CC2754"/>
    <w:rsid w:val="00CD00B3"/>
    <w:rsid w:val="00CE6A36"/>
    <w:rsid w:val="00D11CEE"/>
    <w:rsid w:val="00D719D8"/>
    <w:rsid w:val="00DA64A9"/>
    <w:rsid w:val="00DD6E7E"/>
    <w:rsid w:val="00DE5C8E"/>
    <w:rsid w:val="00DF0680"/>
    <w:rsid w:val="00E03149"/>
    <w:rsid w:val="00E20491"/>
    <w:rsid w:val="00E24FE0"/>
    <w:rsid w:val="00E279AF"/>
    <w:rsid w:val="00E4269C"/>
    <w:rsid w:val="00E803BA"/>
    <w:rsid w:val="00E85FAD"/>
    <w:rsid w:val="00EA3CE8"/>
    <w:rsid w:val="00EF40B2"/>
    <w:rsid w:val="00F42A07"/>
    <w:rsid w:val="00F50EA3"/>
    <w:rsid w:val="00FD7ECE"/>
    <w:rsid w:val="00FF0E93"/>
    <w:rsid w:val="04EDB8A2"/>
    <w:rsid w:val="61829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9EBC04"/>
  <w15:chartTrackingRefBased/>
  <w15:docId w15:val="{AA61A2D3-0FD1-4F5C-B398-EF8E67950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7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A2D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D0C"/>
  </w:style>
  <w:style w:type="paragraph" w:styleId="Footer">
    <w:name w:val="footer"/>
    <w:basedOn w:val="Normal"/>
    <w:link w:val="FooterChar"/>
    <w:uiPriority w:val="99"/>
    <w:unhideWhenUsed/>
    <w:rsid w:val="007A2D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D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0ee7bad-491c-4197-8742-d3f85e367e28" xsi:nil="true"/>
    <SharedWithUsers xmlns="b5647bd0-24ae-4260-8887-eea4de337a06">
      <UserInfo>
        <DisplayName>Slaven Zakošek</DisplayName>
        <AccountId>12</AccountId>
        <AccountType/>
      </UserInfo>
    </SharedWithUsers>
    <lcf76f155ced4ddcb4097134ff3c332f xmlns="80ee7bad-491c-4197-8742-d3f85e367e28">
      <Terms xmlns="http://schemas.microsoft.com/office/infopath/2007/PartnerControls"/>
    </lcf76f155ced4ddcb4097134ff3c332f>
    <TaxCatchAll xmlns="b5647bd0-24ae-4260-8887-eea4de337a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D93A051FD02F498F1D812D2707394A" ma:contentTypeVersion="16" ma:contentTypeDescription="Stvaranje novog dokumenta." ma:contentTypeScope="" ma:versionID="339b489ac4b3ba49d4de30a5efcd6523">
  <xsd:schema xmlns:xsd="http://www.w3.org/2001/XMLSchema" xmlns:xs="http://www.w3.org/2001/XMLSchema" xmlns:p="http://schemas.microsoft.com/office/2006/metadata/properties" xmlns:ns2="80ee7bad-491c-4197-8742-d3f85e367e28" xmlns:ns3="b5647bd0-24ae-4260-8887-eea4de337a06" targetNamespace="http://schemas.microsoft.com/office/2006/metadata/properties" ma:root="true" ma:fieldsID="596b4e83751063c07062232c50f614b9" ns2:_="" ns3:_="">
    <xsd:import namespace="80ee7bad-491c-4197-8742-d3f85e367e28"/>
    <xsd:import namespace="b5647bd0-24ae-4260-8887-eea4de337a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e7bad-491c-4197-8742-d3f85e367e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Time" ma:internalName="Date">
      <xsd:simpleType>
        <xsd:restriction base="dms:DateTim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Oznake slika" ma:readOnly="false" ma:fieldId="{5cf76f15-5ced-4ddc-b409-7134ff3c332f}" ma:taxonomyMulti="true" ma:sspId="6d51dc5d-6cba-4748-b546-1c911b976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7bd0-24ae-4260-8887-eea4de337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5e8f24c-a060-4ed2-89f8-16b1b6ea373e}" ma:internalName="TaxCatchAll" ma:showField="CatchAllData" ma:web="b5647bd0-24ae-4260-8887-eea4de337a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D67005-922F-4D7E-B7F5-E9F2DC28F2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966901-A585-4689-BD22-A01DB69184C3}">
  <ds:schemaRefs>
    <ds:schemaRef ds:uri="http://schemas.microsoft.com/office/2006/metadata/properties"/>
    <ds:schemaRef ds:uri="http://schemas.microsoft.com/office/infopath/2007/PartnerControls"/>
    <ds:schemaRef ds:uri="80ee7bad-491c-4197-8742-d3f85e367e28"/>
    <ds:schemaRef ds:uri="b5647bd0-24ae-4260-8887-eea4de337a06"/>
  </ds:schemaRefs>
</ds:datastoreItem>
</file>

<file path=customXml/itemProps3.xml><?xml version="1.0" encoding="utf-8"?>
<ds:datastoreItem xmlns:ds="http://schemas.openxmlformats.org/officeDocument/2006/customXml" ds:itemID="{4A8AC4B6-ABAE-40DA-A466-E584E507FD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e7bad-491c-4197-8742-d3f85e367e28"/>
    <ds:schemaRef ds:uri="b5647bd0-24ae-4260-8887-eea4de337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aven Zakošek</dc:creator>
  <cp:keywords/>
  <dc:description/>
  <cp:lastModifiedBy>Melita Fertalj</cp:lastModifiedBy>
  <cp:revision>108</cp:revision>
  <cp:lastPrinted>2019-01-08T01:34:00Z</cp:lastPrinted>
  <dcterms:created xsi:type="dcterms:W3CDTF">2018-10-17T00:49:00Z</dcterms:created>
  <dcterms:modified xsi:type="dcterms:W3CDTF">2023-10-0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93A051FD02F498F1D812D2707394A</vt:lpwstr>
  </property>
  <property fmtid="{D5CDD505-2E9C-101B-9397-08002B2CF9AE}" pid="3" name="MediaServiceImageTags">
    <vt:lpwstr/>
  </property>
</Properties>
</file>